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EAB8" w14:textId="55D231B2" w:rsidR="007F4169" w:rsidRDefault="007F4169" w:rsidP="007F4169">
      <w:pPr>
        <w:rPr>
          <w:b/>
          <w:bCs/>
          <w:sz w:val="24"/>
          <w:szCs w:val="24"/>
        </w:rPr>
      </w:pPr>
      <w:r w:rsidRPr="000F5BFA">
        <w:rPr>
          <w:b/>
          <w:bCs/>
          <w:sz w:val="24"/>
          <w:szCs w:val="24"/>
        </w:rPr>
        <w:t>Meeting</w:t>
      </w:r>
      <w:r>
        <w:rPr>
          <w:b/>
          <w:bCs/>
          <w:sz w:val="24"/>
          <w:szCs w:val="24"/>
        </w:rPr>
        <w:t xml:space="preserve">: </w:t>
      </w:r>
      <w:r w:rsidR="00DB6203">
        <w:rPr>
          <w:b/>
          <w:bCs/>
          <w:sz w:val="24"/>
          <w:szCs w:val="24"/>
        </w:rPr>
        <w:t>4</w:t>
      </w:r>
      <w:r w:rsidRPr="000F5BFA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                                                                                                                  </w:t>
      </w:r>
      <w:r w:rsidR="0060078D">
        <w:rPr>
          <w:b/>
          <w:bCs/>
          <w:sz w:val="24"/>
          <w:szCs w:val="24"/>
        </w:rPr>
        <w:t>01</w:t>
      </w:r>
      <w:r w:rsidRPr="000F5BFA">
        <w:rPr>
          <w:b/>
          <w:bCs/>
          <w:sz w:val="24"/>
          <w:szCs w:val="24"/>
        </w:rPr>
        <w:t>/0</w:t>
      </w:r>
      <w:r w:rsidR="0060078D">
        <w:rPr>
          <w:b/>
          <w:bCs/>
          <w:sz w:val="24"/>
          <w:szCs w:val="24"/>
        </w:rPr>
        <w:t>6</w:t>
      </w:r>
      <w:r w:rsidRPr="000F5BFA">
        <w:rPr>
          <w:b/>
          <w:bCs/>
          <w:sz w:val="24"/>
          <w:szCs w:val="24"/>
        </w:rPr>
        <w:t>/2021</w:t>
      </w:r>
    </w:p>
    <w:p w14:paraId="63E54C5D" w14:textId="778572EF" w:rsidR="007F4169" w:rsidRDefault="00DB6203" w:rsidP="007F4169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eeting With RMS</w:t>
      </w:r>
    </w:p>
    <w:p w14:paraId="5D47355A" w14:textId="34DFABAD" w:rsidR="007F4169" w:rsidRDefault="007F4169" w:rsidP="007F4169">
      <w:pPr>
        <w:rPr>
          <w:b/>
          <w:bCs/>
        </w:rPr>
      </w:pPr>
      <w:r w:rsidRPr="007F36DC">
        <w:rPr>
          <w:b/>
          <w:bCs/>
        </w:rPr>
        <w:t>Agenda</w:t>
      </w:r>
      <w:r>
        <w:rPr>
          <w:b/>
          <w:bCs/>
        </w:rPr>
        <w:t>:</w:t>
      </w:r>
    </w:p>
    <w:p w14:paraId="03C9E71D" w14:textId="143699C2" w:rsidR="004F5969" w:rsidRPr="004F5969" w:rsidRDefault="00B65084" w:rsidP="004F5969">
      <w:pPr>
        <w:pStyle w:val="ListParagraph"/>
        <w:numPr>
          <w:ilvl w:val="0"/>
          <w:numId w:val="3"/>
        </w:numPr>
      </w:pPr>
      <w:r>
        <w:t xml:space="preserve">Verbal project report </w:t>
      </w:r>
    </w:p>
    <w:p w14:paraId="6A714701" w14:textId="0E20871E" w:rsidR="004F5969" w:rsidRDefault="00B65084" w:rsidP="00B65084">
      <w:pPr>
        <w:pStyle w:val="ListParagraph"/>
        <w:numPr>
          <w:ilvl w:val="1"/>
          <w:numId w:val="3"/>
        </w:numPr>
      </w:pPr>
      <w:r>
        <w:t xml:space="preserve">What has been achieved? </w:t>
      </w:r>
    </w:p>
    <w:p w14:paraId="20E11EE7" w14:textId="31CCB68C" w:rsidR="00B65084" w:rsidRPr="004F5969" w:rsidRDefault="00B65084" w:rsidP="00B65084">
      <w:pPr>
        <w:pStyle w:val="ListParagraph"/>
        <w:numPr>
          <w:ilvl w:val="1"/>
          <w:numId w:val="3"/>
        </w:numPr>
      </w:pPr>
      <w:r>
        <w:t>What are the aims moving forward?</w:t>
      </w:r>
    </w:p>
    <w:p w14:paraId="5223A964" w14:textId="7A21E1F8" w:rsidR="00B65084" w:rsidRDefault="00B65084" w:rsidP="004F5969">
      <w:pPr>
        <w:pStyle w:val="ListParagraph"/>
        <w:numPr>
          <w:ilvl w:val="0"/>
          <w:numId w:val="3"/>
        </w:numPr>
      </w:pPr>
      <w:r>
        <w:t>Questions for RMS</w:t>
      </w:r>
    </w:p>
    <w:p w14:paraId="00E6DB03" w14:textId="24D1EAFC" w:rsidR="00B65084" w:rsidRDefault="00B65084" w:rsidP="00B65084">
      <w:pPr>
        <w:pStyle w:val="ListParagraph"/>
        <w:numPr>
          <w:ilvl w:val="1"/>
          <w:numId w:val="3"/>
        </w:numPr>
      </w:pPr>
      <w:r>
        <w:t>Who is the audience?</w:t>
      </w:r>
    </w:p>
    <w:p w14:paraId="1F9F2A0D" w14:textId="75D49768" w:rsidR="00B65084" w:rsidRDefault="00B65084" w:rsidP="00B65084">
      <w:pPr>
        <w:pStyle w:val="ListParagraph"/>
        <w:numPr>
          <w:ilvl w:val="1"/>
          <w:numId w:val="3"/>
        </w:numPr>
      </w:pPr>
      <w:r>
        <w:t>Which hurricane should be the basis of the improvement? (Laura?)</w:t>
      </w:r>
    </w:p>
    <w:p w14:paraId="77C167EA" w14:textId="023574E7" w:rsidR="00B65084" w:rsidRDefault="00BB10FE" w:rsidP="00B65084">
      <w:pPr>
        <w:pStyle w:val="ListParagraph"/>
        <w:numPr>
          <w:ilvl w:val="1"/>
          <w:numId w:val="3"/>
        </w:numPr>
      </w:pPr>
      <w:r>
        <w:t xml:space="preserve">More questions pending, (I will try to amend this document </w:t>
      </w:r>
      <w:r w:rsidR="001A3F13">
        <w:t>as</w:t>
      </w:r>
      <w:r>
        <w:t xml:space="preserve"> more questions arise) </w:t>
      </w:r>
    </w:p>
    <w:p w14:paraId="222E366B" w14:textId="10EC3E6E" w:rsidR="00DB6203" w:rsidRDefault="00DB6203" w:rsidP="004F5969">
      <w:pPr>
        <w:pStyle w:val="ListParagraph"/>
        <w:numPr>
          <w:ilvl w:val="0"/>
          <w:numId w:val="3"/>
        </w:numPr>
      </w:pPr>
      <w:r>
        <w:t>Any other business?</w:t>
      </w:r>
    </w:p>
    <w:p w14:paraId="65B9B3C4" w14:textId="54E3E06A" w:rsidR="007F4169" w:rsidRDefault="007F4169" w:rsidP="007F4169">
      <w:pPr>
        <w:rPr>
          <w:b/>
          <w:bCs/>
        </w:rPr>
      </w:pPr>
      <w:r w:rsidRPr="00375D55">
        <w:rPr>
          <w:b/>
          <w:bCs/>
        </w:rPr>
        <w:t>Project Report</w:t>
      </w:r>
      <w:r w:rsidR="004C6475">
        <w:rPr>
          <w:b/>
          <w:bCs/>
        </w:rPr>
        <w:t>:</w:t>
      </w:r>
      <w:r w:rsidRPr="00375D55">
        <w:rPr>
          <w:b/>
          <w:bCs/>
        </w:rPr>
        <w:t xml:space="preserve"> </w:t>
      </w:r>
    </w:p>
    <w:p w14:paraId="59EDEC50" w14:textId="76113BE1" w:rsidR="00BB10FE" w:rsidRDefault="00B65084" w:rsidP="00BB10FE">
      <w:pPr>
        <w:jc w:val="both"/>
        <w:rPr>
          <w:rFonts w:cstheme="minorHAnsi"/>
          <w:lang w:val="en-US"/>
        </w:rPr>
      </w:pPr>
      <w:r w:rsidRPr="00B65084">
        <w:rPr>
          <w:rFonts w:cstheme="minorHAnsi"/>
          <w:lang w:val="en-US"/>
        </w:rPr>
        <w:t xml:space="preserve">The aim for the last month was to complete the necessary reading to fill the hurricane, GIS and uncertainty literature review, </w:t>
      </w:r>
      <w:r w:rsidR="00BB10FE">
        <w:rPr>
          <w:rFonts w:cstheme="minorHAnsi"/>
          <w:lang w:val="en-US"/>
        </w:rPr>
        <w:t xml:space="preserve">whilst starting to examine different visualization </w:t>
      </w:r>
      <w:proofErr w:type="gramStart"/>
      <w:r w:rsidR="00BB10FE">
        <w:rPr>
          <w:rFonts w:cstheme="minorHAnsi"/>
          <w:lang w:val="en-US"/>
        </w:rPr>
        <w:t>techniques</w:t>
      </w:r>
      <w:proofErr w:type="gramEnd"/>
      <w:r w:rsidR="00BB10FE">
        <w:rPr>
          <w:rFonts w:cstheme="minorHAnsi"/>
          <w:lang w:val="en-US"/>
        </w:rPr>
        <w:t xml:space="preserve"> </w:t>
      </w:r>
    </w:p>
    <w:p w14:paraId="07CDA306" w14:textId="3D72031B" w:rsidR="00B65084" w:rsidRPr="00B65084" w:rsidRDefault="00B65084" w:rsidP="00BB10FE">
      <w:pPr>
        <w:jc w:val="both"/>
        <w:rPr>
          <w:b/>
          <w:bCs/>
        </w:rPr>
      </w:pPr>
      <w:r w:rsidRPr="00B65084">
        <w:rPr>
          <w:b/>
          <w:bCs/>
        </w:rPr>
        <w:t>what I did</w:t>
      </w:r>
    </w:p>
    <w:p w14:paraId="1B1B07FF" w14:textId="6504E4E2" w:rsidR="002707D9" w:rsidRDefault="002707D9" w:rsidP="00B65084">
      <w:pPr>
        <w:pStyle w:val="ListParagraph"/>
        <w:numPr>
          <w:ilvl w:val="1"/>
          <w:numId w:val="2"/>
        </w:numPr>
      </w:pPr>
      <w:r w:rsidRPr="002707D9">
        <w:t>The last month has been spent creating a literature review in rough</w:t>
      </w:r>
      <w:r>
        <w:t xml:space="preserve"> the layout is as followed:</w:t>
      </w:r>
    </w:p>
    <w:p w14:paraId="21E62C70" w14:textId="6EADC268" w:rsidR="002707D9" w:rsidRPr="00B65084" w:rsidRDefault="002707D9" w:rsidP="002707D9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0.0 literature review </w:t>
      </w:r>
    </w:p>
    <w:p w14:paraId="33528845" w14:textId="06701B75" w:rsidR="002707D9" w:rsidRPr="00B65084" w:rsidRDefault="002707D9" w:rsidP="002707D9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 xml:space="preserve">1.1.0 Hurricanes </w:t>
      </w:r>
    </w:p>
    <w:p w14:paraId="15DA10AD" w14:textId="2ED3F7D6" w:rsidR="002707D9" w:rsidRPr="00B65084" w:rsidRDefault="002707D9" w:rsidP="002707D9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 xml:space="preserve">1.1.1 What are </w:t>
      </w:r>
      <w:proofErr w:type="gramStart"/>
      <w:r w:rsidRPr="00B65084">
        <w:rPr>
          <w:rFonts w:cstheme="minorHAnsi"/>
          <w:sz w:val="18"/>
          <w:szCs w:val="18"/>
          <w:shd w:val="clear" w:color="auto" w:fill="FFFFFF"/>
        </w:rPr>
        <w:t>hurricanes</w:t>
      </w:r>
      <w:proofErr w:type="gramEnd"/>
    </w:p>
    <w:p w14:paraId="5F6199DA" w14:textId="289829F7" w:rsidR="002707D9" w:rsidRPr="00B65084" w:rsidRDefault="002707D9" w:rsidP="002707D9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 xml:space="preserve">1.1.2 </w:t>
      </w:r>
      <w:r w:rsidRPr="00B65084">
        <w:rPr>
          <w:rFonts w:cstheme="minorHAnsi"/>
          <w:sz w:val="18"/>
          <w:szCs w:val="18"/>
          <w:lang w:val="en-US"/>
        </w:rPr>
        <w:t>Hurricane Laura (can be swapped for which ever hurricane is chosen)</w:t>
      </w:r>
    </w:p>
    <w:p w14:paraId="783295DF" w14:textId="4295551F" w:rsidR="002707D9" w:rsidRPr="008509C4" w:rsidRDefault="002707D9" w:rsidP="002707D9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>1.1.</w:t>
      </w:r>
      <w:r w:rsidR="008509C4">
        <w:rPr>
          <w:rFonts w:cstheme="minorHAnsi"/>
          <w:sz w:val="18"/>
          <w:szCs w:val="18"/>
          <w:shd w:val="clear" w:color="auto" w:fill="FFFFFF"/>
        </w:rPr>
        <w:t>3</w:t>
      </w:r>
      <w:r w:rsidRPr="00B65084">
        <w:rPr>
          <w:rFonts w:cstheme="minorHAnsi"/>
          <w:sz w:val="18"/>
          <w:szCs w:val="18"/>
          <w:shd w:val="clear" w:color="auto" w:fill="FFFFFF"/>
        </w:rPr>
        <w:t xml:space="preserve"> How are hurricanes modelled and </w:t>
      </w:r>
      <w:proofErr w:type="gramStart"/>
      <w:r w:rsidRPr="00B65084">
        <w:rPr>
          <w:rFonts w:cstheme="minorHAnsi"/>
          <w:sz w:val="18"/>
          <w:szCs w:val="18"/>
          <w:shd w:val="clear" w:color="auto" w:fill="FFFFFF"/>
        </w:rPr>
        <w:t>predicted</w:t>
      </w:r>
      <w:proofErr w:type="gramEnd"/>
      <w:r w:rsidRPr="00B65084">
        <w:rPr>
          <w:rFonts w:cstheme="minorHAnsi"/>
          <w:sz w:val="18"/>
          <w:szCs w:val="18"/>
          <w:shd w:val="clear" w:color="auto" w:fill="FFFFFF"/>
        </w:rPr>
        <w:t xml:space="preserve"> </w:t>
      </w:r>
    </w:p>
    <w:p w14:paraId="502D1F87" w14:textId="78E53288" w:rsidR="008509C4" w:rsidRPr="00B65084" w:rsidRDefault="008509C4" w:rsidP="008509C4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>1.1.</w:t>
      </w:r>
      <w:r>
        <w:rPr>
          <w:rFonts w:cstheme="minorHAnsi"/>
          <w:sz w:val="18"/>
          <w:szCs w:val="18"/>
          <w:shd w:val="clear" w:color="auto" w:fill="FFFFFF"/>
        </w:rPr>
        <w:t>4</w:t>
      </w:r>
      <w:r w:rsidRPr="00B65084">
        <w:rPr>
          <w:rFonts w:cstheme="minorHAnsi"/>
          <w:sz w:val="18"/>
          <w:szCs w:val="18"/>
          <w:shd w:val="clear" w:color="auto" w:fill="FFFFFF"/>
        </w:rPr>
        <w:t xml:space="preserve"> How are hurricanes </w:t>
      </w:r>
      <w:proofErr w:type="gramStart"/>
      <w:r w:rsidRPr="00B65084">
        <w:rPr>
          <w:rFonts w:cstheme="minorHAnsi"/>
          <w:sz w:val="18"/>
          <w:szCs w:val="18"/>
          <w:shd w:val="clear" w:color="auto" w:fill="FFFFFF"/>
        </w:rPr>
        <w:t>mapped</w:t>
      </w:r>
      <w:proofErr w:type="gramEnd"/>
    </w:p>
    <w:p w14:paraId="7F7BEC81" w14:textId="77777777" w:rsidR="008509C4" w:rsidRPr="00B65084" w:rsidRDefault="008509C4" w:rsidP="002707D9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</w:p>
    <w:p w14:paraId="13502C38" w14:textId="77777777" w:rsidR="002707D9" w:rsidRPr="00B65084" w:rsidRDefault="002707D9" w:rsidP="002707D9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>1.2.0 GIS</w:t>
      </w:r>
    </w:p>
    <w:p w14:paraId="05BD189F" w14:textId="77777777" w:rsidR="002707D9" w:rsidRPr="00B65084" w:rsidRDefault="002707D9" w:rsidP="002707D9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0 Uncertainty </w:t>
      </w:r>
    </w:p>
    <w:p w14:paraId="4266370D" w14:textId="315AC074" w:rsidR="002707D9" w:rsidRPr="00B65084" w:rsidRDefault="002707D9" w:rsidP="002707D9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</w:rPr>
      </w:pPr>
      <w:r w:rsidRPr="00B65084">
        <w:rPr>
          <w:rFonts w:cstheme="minorHAnsi"/>
          <w:sz w:val="18"/>
          <w:szCs w:val="18"/>
        </w:rPr>
        <w:t xml:space="preserve">1.3.1 What is uncertainty. </w:t>
      </w:r>
    </w:p>
    <w:p w14:paraId="665ACEF5" w14:textId="440DF7D0" w:rsidR="002707D9" w:rsidRPr="00B65084" w:rsidRDefault="002707D9" w:rsidP="002707D9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2 Why does uncertainty matter. </w:t>
      </w:r>
    </w:p>
    <w:p w14:paraId="44C28C3B" w14:textId="1809935A" w:rsidR="002707D9" w:rsidRPr="00B65084" w:rsidRDefault="002707D9" w:rsidP="002707D9">
      <w:pPr>
        <w:pStyle w:val="ListParagraph"/>
        <w:numPr>
          <w:ilvl w:val="3"/>
          <w:numId w:val="2"/>
        </w:numPr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3 Uncertainty </w:t>
      </w:r>
      <w:r w:rsidR="008509C4">
        <w:rPr>
          <w:rFonts w:cstheme="minorHAnsi"/>
          <w:sz w:val="18"/>
          <w:szCs w:val="18"/>
          <w:lang w:val="en-US"/>
        </w:rPr>
        <w:t>in</w:t>
      </w:r>
      <w:r w:rsidRPr="00B65084">
        <w:rPr>
          <w:rFonts w:cstheme="minorHAnsi"/>
          <w:sz w:val="18"/>
          <w:szCs w:val="18"/>
          <w:lang w:val="en-US"/>
        </w:rPr>
        <w:t xml:space="preserve"> GIS</w:t>
      </w:r>
    </w:p>
    <w:p w14:paraId="768A9D9B" w14:textId="33579AED" w:rsidR="002707D9" w:rsidRPr="00B65084" w:rsidRDefault="002707D9" w:rsidP="002707D9">
      <w:pPr>
        <w:pStyle w:val="ListParagraph"/>
        <w:numPr>
          <w:ilvl w:val="3"/>
          <w:numId w:val="2"/>
        </w:numPr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4 Uncertainty </w:t>
      </w:r>
      <w:r w:rsidR="008509C4">
        <w:rPr>
          <w:rFonts w:cstheme="minorHAnsi"/>
          <w:sz w:val="18"/>
          <w:szCs w:val="18"/>
          <w:lang w:val="en-US"/>
        </w:rPr>
        <w:t xml:space="preserve">in </w:t>
      </w:r>
      <w:r w:rsidRPr="00B65084">
        <w:rPr>
          <w:rFonts w:cstheme="minorHAnsi"/>
          <w:sz w:val="18"/>
          <w:szCs w:val="18"/>
          <w:lang w:val="en-US"/>
        </w:rPr>
        <w:t>hurricanes.</w:t>
      </w:r>
    </w:p>
    <w:p w14:paraId="13291C78" w14:textId="79A6DF3E" w:rsidR="002707D9" w:rsidRPr="00B65084" w:rsidRDefault="002707D9" w:rsidP="002707D9">
      <w:pPr>
        <w:pStyle w:val="ListParagraph"/>
        <w:numPr>
          <w:ilvl w:val="3"/>
          <w:numId w:val="2"/>
        </w:numPr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>1.3.5 Uncertainty and visualization</w:t>
      </w:r>
    </w:p>
    <w:p w14:paraId="0D952A86" w14:textId="484F3793" w:rsidR="00B65084" w:rsidRDefault="00B65084" w:rsidP="00B65084">
      <w:pPr>
        <w:pStyle w:val="ListParagraph"/>
        <w:numPr>
          <w:ilvl w:val="1"/>
          <w:numId w:val="2"/>
        </w:numPr>
      </w:pPr>
      <w:r>
        <w:t xml:space="preserve">sufficient background reading to grasp the concepts of hurricanes, </w:t>
      </w:r>
      <w:proofErr w:type="spellStart"/>
      <w:r>
        <w:t>gis</w:t>
      </w:r>
      <w:proofErr w:type="spellEnd"/>
      <w:r>
        <w:t xml:space="preserve"> and uncertainty.</w:t>
      </w:r>
    </w:p>
    <w:p w14:paraId="4D2D77D4" w14:textId="0B96E985" w:rsidR="00B65084" w:rsidRDefault="00B65084" w:rsidP="00B65084">
      <w:pPr>
        <w:pStyle w:val="ListParagraph"/>
        <w:numPr>
          <w:ilvl w:val="1"/>
          <w:numId w:val="2"/>
        </w:numPr>
      </w:pPr>
      <w:r>
        <w:t xml:space="preserve">written 13 pages of write up and note for the literature review (4000 words) </w:t>
      </w:r>
    </w:p>
    <w:p w14:paraId="3E32FC6F" w14:textId="040E68CC" w:rsidR="004C0E27" w:rsidRPr="00B65084" w:rsidRDefault="00DB6203" w:rsidP="004C0E27">
      <w:pPr>
        <w:pStyle w:val="ListParagraph"/>
        <w:numPr>
          <w:ilvl w:val="0"/>
          <w:numId w:val="2"/>
        </w:numPr>
        <w:rPr>
          <w:b/>
          <w:bCs/>
        </w:rPr>
      </w:pPr>
      <w:r w:rsidRPr="00B65084">
        <w:rPr>
          <w:b/>
          <w:bCs/>
        </w:rPr>
        <w:t>Moving forward</w:t>
      </w:r>
    </w:p>
    <w:p w14:paraId="450AF4AF" w14:textId="37894A51" w:rsidR="004C0E27" w:rsidRDefault="004C0E27" w:rsidP="004C0E27">
      <w:pPr>
        <w:pStyle w:val="ListParagraph"/>
        <w:numPr>
          <w:ilvl w:val="1"/>
          <w:numId w:val="2"/>
        </w:numPr>
      </w:pPr>
      <w:r>
        <w:t>Aims</w:t>
      </w:r>
    </w:p>
    <w:p w14:paraId="28F4C557" w14:textId="568664F2" w:rsidR="00B65084" w:rsidRDefault="00B65084" w:rsidP="00B65084">
      <w:pPr>
        <w:pStyle w:val="ListParagraph"/>
        <w:numPr>
          <w:ilvl w:val="2"/>
          <w:numId w:val="2"/>
        </w:numPr>
      </w:pPr>
      <w:r>
        <w:t xml:space="preserve">Start working on developing improvements for the basic 2d hurricane track visualisation. </w:t>
      </w:r>
    </w:p>
    <w:p w14:paraId="569405BE" w14:textId="74650F36" w:rsidR="00B65084" w:rsidRDefault="00B65084" w:rsidP="00B65084">
      <w:pPr>
        <w:pStyle w:val="ListParagraph"/>
        <w:numPr>
          <w:ilvl w:val="2"/>
          <w:numId w:val="2"/>
        </w:numPr>
      </w:pPr>
      <w:r>
        <w:t xml:space="preserve">After this initial goal has been reached, the project will flow to developing a more interactive version. </w:t>
      </w:r>
    </w:p>
    <w:p w14:paraId="64C213FA" w14:textId="49830B75" w:rsidR="00DB6203" w:rsidRPr="00B65084" w:rsidRDefault="00DB6203">
      <w:pPr>
        <w:rPr>
          <w:b/>
          <w:bCs/>
        </w:rPr>
      </w:pPr>
      <w:r w:rsidRPr="00B65084">
        <w:rPr>
          <w:b/>
          <w:bCs/>
        </w:rPr>
        <w:t xml:space="preserve">Standout articles </w:t>
      </w:r>
    </w:p>
    <w:p w14:paraId="5646C5EB" w14:textId="61DF33EF" w:rsidR="00DB6203" w:rsidRPr="00DB6203" w:rsidRDefault="00DB6203" w:rsidP="00DB6203">
      <w:pPr>
        <w:pStyle w:val="ListParagraph"/>
        <w:numPr>
          <w:ilvl w:val="0"/>
          <w:numId w:val="2"/>
        </w:numPr>
        <w:rPr>
          <w:rFonts w:cstheme="minorHAnsi"/>
        </w:rPr>
      </w:pPr>
      <w:r w:rsidRPr="00DB6203">
        <w:rPr>
          <w:rFonts w:cstheme="minorHAnsi"/>
        </w:rPr>
        <w:t xml:space="preserve">Non-expert interpretations of hurricane forecast uncertainty </w:t>
      </w:r>
      <w:proofErr w:type="gramStart"/>
      <w:r w:rsidRPr="00DB6203">
        <w:rPr>
          <w:rFonts w:cstheme="minorHAnsi"/>
        </w:rPr>
        <w:t>visualizations</w:t>
      </w:r>
      <w:proofErr w:type="gramEnd"/>
    </w:p>
    <w:p w14:paraId="25055785" w14:textId="4AD83BB4" w:rsidR="00DB6203" w:rsidRPr="00DB6203" w:rsidRDefault="00DB6203" w:rsidP="00DB6203">
      <w:pPr>
        <w:pStyle w:val="ListParagraph"/>
        <w:numPr>
          <w:ilvl w:val="0"/>
          <w:numId w:val="2"/>
        </w:numPr>
        <w:rPr>
          <w:rFonts w:cstheme="minorHAnsi"/>
        </w:rPr>
      </w:pPr>
      <w:r w:rsidRPr="00DB6203">
        <w:rPr>
          <w:rFonts w:cstheme="minorHAnsi"/>
        </w:rPr>
        <w:t xml:space="preserve">Effect of Visualization Training on </w:t>
      </w:r>
      <w:proofErr w:type="gramStart"/>
      <w:r w:rsidRPr="00DB6203">
        <w:rPr>
          <w:rFonts w:cstheme="minorHAnsi"/>
        </w:rPr>
        <w:t>Uncertain  Spatial</w:t>
      </w:r>
      <w:proofErr w:type="gramEnd"/>
      <w:r w:rsidRPr="00DB6203">
        <w:rPr>
          <w:rFonts w:cstheme="minorHAnsi"/>
        </w:rPr>
        <w:t xml:space="preserve"> Trajectory Predictions</w:t>
      </w:r>
    </w:p>
    <w:p w14:paraId="64774719" w14:textId="2940FBEF" w:rsidR="00DB6203" w:rsidRPr="00DB6203" w:rsidRDefault="00DB6203" w:rsidP="00DB6203">
      <w:pPr>
        <w:pStyle w:val="ListParagraph"/>
        <w:numPr>
          <w:ilvl w:val="0"/>
          <w:numId w:val="2"/>
        </w:numPr>
        <w:rPr>
          <w:rFonts w:cstheme="minorHAnsi"/>
        </w:rPr>
      </w:pPr>
      <w:r w:rsidRPr="00DB6203">
        <w:rPr>
          <w:rStyle w:val="contribdegrees"/>
          <w:rFonts w:cstheme="minorHAnsi"/>
        </w:rPr>
        <w:lastRenderedPageBreak/>
        <w:t>A 30% Chance of Rain Tomorrow": How Does the Public Understand Probabilistic Weather Forecasts?</w:t>
      </w:r>
    </w:p>
    <w:p w14:paraId="4D2E49FF" w14:textId="77777777" w:rsidR="004C6475" w:rsidRDefault="004C6475"/>
    <w:p w14:paraId="0C194706" w14:textId="7CDEA715" w:rsidR="004C6475" w:rsidRDefault="00AA448F">
      <w:proofErr w:type="spellStart"/>
      <w:r>
        <w:t>Yo</w:t>
      </w:r>
      <w:proofErr w:type="spellEnd"/>
      <w:r>
        <w:t xml:space="preserve">, I know semester 3 is at its end but do you know if UCL fencing is going to be doing much over the next few months? (Just wondering if there is any point joining tomorrow as a master’s fresher) </w:t>
      </w:r>
    </w:p>
    <w:p w14:paraId="1885D662" w14:textId="617E32D5" w:rsidR="004C6475" w:rsidRDefault="004C6475"/>
    <w:p w14:paraId="41710F4A" w14:textId="77777777" w:rsidR="004C6475" w:rsidRDefault="004C6475"/>
    <w:p w14:paraId="10E90093" w14:textId="55C7D327" w:rsidR="004C6475" w:rsidRDefault="004C6475"/>
    <w:p w14:paraId="6DFC7182" w14:textId="089B691D" w:rsidR="004C6475" w:rsidRDefault="004C6475"/>
    <w:p w14:paraId="4D1C2BC4" w14:textId="77777777" w:rsidR="004C6475" w:rsidRDefault="004C6475"/>
    <w:sectPr w:rsidR="004C647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90BFC" w14:textId="77777777" w:rsidR="00216963" w:rsidRDefault="00216963">
      <w:pPr>
        <w:spacing w:after="0" w:line="240" w:lineRule="auto"/>
      </w:pPr>
      <w:r>
        <w:separator/>
      </w:r>
    </w:p>
  </w:endnote>
  <w:endnote w:type="continuationSeparator" w:id="0">
    <w:p w14:paraId="7D9D1FD9" w14:textId="77777777" w:rsidR="00216963" w:rsidRDefault="00216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28492" w14:textId="77777777" w:rsidR="00216963" w:rsidRDefault="00216963">
      <w:pPr>
        <w:spacing w:after="0" w:line="240" w:lineRule="auto"/>
      </w:pPr>
      <w:r>
        <w:separator/>
      </w:r>
    </w:p>
  </w:footnote>
  <w:footnote w:type="continuationSeparator" w:id="0">
    <w:p w14:paraId="597C167C" w14:textId="77777777" w:rsidR="00216963" w:rsidRDefault="00216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33234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3E06E78" w14:textId="77777777" w:rsidR="000F5BFA" w:rsidRDefault="001D3446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                                        Vizulazing Uncertainy Meetings </w:t>
        </w:r>
      </w:p>
    </w:sdtContent>
  </w:sdt>
  <w:p w14:paraId="03FAD70D" w14:textId="77777777" w:rsidR="000F5BFA" w:rsidRDefault="001B66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2203D"/>
    <w:multiLevelType w:val="hybridMultilevel"/>
    <w:tmpl w:val="DEB2F736"/>
    <w:lvl w:ilvl="0" w:tplc="1034DD0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CFF2697"/>
    <w:multiLevelType w:val="hybridMultilevel"/>
    <w:tmpl w:val="A5D2DDA0"/>
    <w:lvl w:ilvl="0" w:tplc="1034DD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30803F0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815129"/>
    <w:multiLevelType w:val="hybridMultilevel"/>
    <w:tmpl w:val="806E9E02"/>
    <w:lvl w:ilvl="0" w:tplc="2F88E9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jAxMjQwNTc3MjVT0lEKTi0uzszPAykwrQUAgsAWeiwAAAA="/>
  </w:docVars>
  <w:rsids>
    <w:rsidRoot w:val="007F4169"/>
    <w:rsid w:val="0006594F"/>
    <w:rsid w:val="001A3F13"/>
    <w:rsid w:val="001A6387"/>
    <w:rsid w:val="001D3446"/>
    <w:rsid w:val="00216963"/>
    <w:rsid w:val="00233D47"/>
    <w:rsid w:val="002707D9"/>
    <w:rsid w:val="00320D80"/>
    <w:rsid w:val="004C0E27"/>
    <w:rsid w:val="004C6475"/>
    <w:rsid w:val="004F5969"/>
    <w:rsid w:val="00554DAE"/>
    <w:rsid w:val="005C1695"/>
    <w:rsid w:val="0060078D"/>
    <w:rsid w:val="0064703B"/>
    <w:rsid w:val="006909E2"/>
    <w:rsid w:val="007F4169"/>
    <w:rsid w:val="00813AB3"/>
    <w:rsid w:val="008372E0"/>
    <w:rsid w:val="008509C4"/>
    <w:rsid w:val="00950CA6"/>
    <w:rsid w:val="00AA448F"/>
    <w:rsid w:val="00B65084"/>
    <w:rsid w:val="00BB10FE"/>
    <w:rsid w:val="00D34E60"/>
    <w:rsid w:val="00D40F97"/>
    <w:rsid w:val="00D87F21"/>
    <w:rsid w:val="00DB6203"/>
    <w:rsid w:val="00E9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2E23F"/>
  <w15:chartTrackingRefBased/>
  <w15:docId w15:val="{72986A2B-A411-4F0A-AB9A-F52F2884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169"/>
  </w:style>
  <w:style w:type="paragraph" w:styleId="Heading1">
    <w:name w:val="heading 1"/>
    <w:basedOn w:val="Normal"/>
    <w:link w:val="Heading1Char"/>
    <w:uiPriority w:val="9"/>
    <w:qFormat/>
    <w:rsid w:val="00DB620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41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169"/>
  </w:style>
  <w:style w:type="paragraph" w:styleId="ListParagraph">
    <w:name w:val="List Paragraph"/>
    <w:basedOn w:val="Normal"/>
    <w:uiPriority w:val="34"/>
    <w:qFormat/>
    <w:rsid w:val="007F41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6203"/>
    <w:rPr>
      <w:color w:val="0563C1" w:themeColor="hyperlink"/>
      <w:u w:val="single"/>
    </w:rPr>
  </w:style>
  <w:style w:type="character" w:customStyle="1" w:styleId="authors">
    <w:name w:val="authors"/>
    <w:basedOn w:val="DefaultParagraphFont"/>
    <w:rsid w:val="00DB6203"/>
  </w:style>
  <w:style w:type="character" w:customStyle="1" w:styleId="Date1">
    <w:name w:val="Date1"/>
    <w:basedOn w:val="DefaultParagraphFont"/>
    <w:rsid w:val="00DB6203"/>
  </w:style>
  <w:style w:type="character" w:customStyle="1" w:styleId="arttitle">
    <w:name w:val="art_title"/>
    <w:basedOn w:val="DefaultParagraphFont"/>
    <w:rsid w:val="00DB6203"/>
  </w:style>
  <w:style w:type="character" w:customStyle="1" w:styleId="serialtitle">
    <w:name w:val="serial_title"/>
    <w:basedOn w:val="DefaultParagraphFont"/>
    <w:rsid w:val="00DB6203"/>
  </w:style>
  <w:style w:type="character" w:customStyle="1" w:styleId="volumeissue">
    <w:name w:val="volume_issue"/>
    <w:basedOn w:val="DefaultParagraphFont"/>
    <w:rsid w:val="00DB6203"/>
  </w:style>
  <w:style w:type="character" w:customStyle="1" w:styleId="pagerange">
    <w:name w:val="page_range"/>
    <w:basedOn w:val="DefaultParagraphFont"/>
    <w:rsid w:val="00DB6203"/>
  </w:style>
  <w:style w:type="character" w:customStyle="1" w:styleId="doilink">
    <w:name w:val="doi_link"/>
    <w:basedOn w:val="DefaultParagraphFont"/>
    <w:rsid w:val="00DB6203"/>
  </w:style>
  <w:style w:type="character" w:customStyle="1" w:styleId="contribdegrees">
    <w:name w:val="contribdegrees"/>
    <w:basedOn w:val="DefaultParagraphFont"/>
    <w:rsid w:val="00DB6203"/>
  </w:style>
  <w:style w:type="character" w:customStyle="1" w:styleId="Heading1Char">
    <w:name w:val="Heading 1 Char"/>
    <w:basedOn w:val="DefaultParagraphFont"/>
    <w:link w:val="Heading1"/>
    <w:uiPriority w:val="9"/>
    <w:rsid w:val="00DB6203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expandable-author">
    <w:name w:val="expandable-author"/>
    <w:basedOn w:val="DefaultParagraphFont"/>
    <w:rsid w:val="00DB6203"/>
  </w:style>
  <w:style w:type="character" w:customStyle="1" w:styleId="more-than">
    <w:name w:val="more-than"/>
    <w:basedOn w:val="DefaultParagraphFont"/>
    <w:rsid w:val="00DB6203"/>
  </w:style>
  <w:style w:type="character" w:customStyle="1" w:styleId="publicationcontentepubdate">
    <w:name w:val="publicationcontentepubdate"/>
    <w:basedOn w:val="DefaultParagraphFont"/>
    <w:rsid w:val="00DB6203"/>
  </w:style>
  <w:style w:type="character" w:customStyle="1" w:styleId="articletype">
    <w:name w:val="articletype"/>
    <w:basedOn w:val="DefaultParagraphFont"/>
    <w:rsid w:val="00DB62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um, Alex</dc:creator>
  <cp:keywords/>
  <dc:description/>
  <cp:lastModifiedBy>Corum, Alex</cp:lastModifiedBy>
  <cp:revision>6</cp:revision>
  <cp:lastPrinted>2021-06-02T13:37:00Z</cp:lastPrinted>
  <dcterms:created xsi:type="dcterms:W3CDTF">2021-06-01T16:08:00Z</dcterms:created>
  <dcterms:modified xsi:type="dcterms:W3CDTF">2021-06-02T15:31:00Z</dcterms:modified>
</cp:coreProperties>
</file>